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25BF" w:rsidRDefault="00E42FAA">
      <w:r w:rsidRPr="006C0D29">
        <w:rPr>
          <w:b/>
        </w:rPr>
        <w:t>Project Title:</w:t>
      </w:r>
      <w:r>
        <w:t xml:space="preserve"> </w:t>
      </w:r>
      <w:r w:rsidR="006C0D29">
        <w:t xml:space="preserve"> Global Warming: The Unspoken Warning</w:t>
      </w:r>
    </w:p>
    <w:p w:rsidR="00E42FAA" w:rsidRDefault="00E42FAA">
      <w:r w:rsidRPr="006C0D29">
        <w:rPr>
          <w:b/>
        </w:rPr>
        <w:t>Area of Science:</w:t>
      </w:r>
      <w:r w:rsidR="006C0D29" w:rsidRPr="006C0D29">
        <w:rPr>
          <w:b/>
        </w:rPr>
        <w:t xml:space="preserve"> </w:t>
      </w:r>
      <w:r w:rsidR="006C0D29">
        <w:t>Environmental Science</w:t>
      </w:r>
    </w:p>
    <w:p w:rsidR="00E42FAA" w:rsidRDefault="00E42FAA">
      <w:r w:rsidRPr="006C0D29">
        <w:rPr>
          <w:b/>
        </w:rPr>
        <w:t>School:</w:t>
      </w:r>
      <w:r w:rsidR="006C0D29">
        <w:t xml:space="preserve"> Taos High School</w:t>
      </w:r>
    </w:p>
    <w:p w:rsidR="00E42FAA" w:rsidRDefault="00E12FD3">
      <w:pPr>
        <w:rPr>
          <w:b/>
        </w:rPr>
      </w:pPr>
      <w:r>
        <w:rPr>
          <w:b/>
        </w:rPr>
        <w:t>Team ID</w:t>
      </w:r>
      <w:r w:rsidR="006C0D29" w:rsidRPr="006C0D29">
        <w:rPr>
          <w:b/>
        </w:rPr>
        <w:t>:</w:t>
      </w:r>
      <w:r>
        <w:rPr>
          <w:b/>
        </w:rPr>
        <w:t xml:space="preserve"> </w:t>
      </w:r>
      <w:r w:rsidRPr="00E12FD3">
        <w:t>THS</w:t>
      </w:r>
      <w:r w:rsidR="00481C68">
        <w:t>116</w:t>
      </w:r>
      <w:bookmarkStart w:id="0" w:name="_GoBack"/>
      <w:bookmarkEnd w:id="0"/>
    </w:p>
    <w:p w:rsidR="00AA3379" w:rsidRPr="00AA3379" w:rsidRDefault="00607830">
      <w:r>
        <w:tab/>
        <w:t>A</w:t>
      </w:r>
      <w:r w:rsidR="00AA3379">
        <w:t xml:space="preserve"> dilemma, prevalent in current society, is Global Warming</w:t>
      </w:r>
      <w:r>
        <w:t>; in which</w:t>
      </w:r>
      <w:r w:rsidR="00E12FD3">
        <w:t xml:space="preserve"> it</w:t>
      </w:r>
      <w:r>
        <w:t xml:space="preserve"> </w:t>
      </w:r>
      <w:r w:rsidR="00AA3379">
        <w:t xml:space="preserve">amplifies the impact of natural disasters, and how often </w:t>
      </w:r>
      <w:r w:rsidR="007B249A">
        <w:t xml:space="preserve">they occur. Global Warming is important due to recent events: </w:t>
      </w:r>
      <w:r>
        <w:t>h</w:t>
      </w:r>
      <w:r w:rsidR="00496E08">
        <w:t>urricanes in the Caribbean</w:t>
      </w:r>
      <w:r w:rsidR="007B249A">
        <w:t>,</w:t>
      </w:r>
      <w:r w:rsidR="00496E08">
        <w:t xml:space="preserve"> earthquakes</w:t>
      </w:r>
      <w:r w:rsidR="007B249A">
        <w:t xml:space="preserve"> </w:t>
      </w:r>
      <w:r w:rsidR="00496E08">
        <w:t>in Mexico and Puerto Rico</w:t>
      </w:r>
      <w:r w:rsidR="007B249A">
        <w:t>, and its</w:t>
      </w:r>
      <w:r w:rsidR="00496E08">
        <w:t xml:space="preserve"> future detrimental e</w:t>
      </w:r>
      <w:r w:rsidR="007B249A">
        <w:t>ffects on Earth.</w:t>
      </w:r>
      <w:r w:rsidR="00496E08">
        <w:t xml:space="preserve"> We plan on modeling this through recording the </w:t>
      </w:r>
      <w:r>
        <w:t>attributes</w:t>
      </w:r>
      <w:r w:rsidR="00496E08">
        <w:t xml:space="preserve"> of natural disasters, starting from the pre-industrial era to present day. After the collection of dat</w:t>
      </w:r>
      <w:r>
        <w:t>a, we will try to eliminate future propagati</w:t>
      </w:r>
      <w:r w:rsidR="00E12FD3">
        <w:t>on, or bring this problem to light.</w:t>
      </w:r>
    </w:p>
    <w:p w:rsidR="006C0D29" w:rsidRPr="006C0D29" w:rsidRDefault="006C0D29">
      <w:pPr>
        <w:rPr>
          <w:b/>
        </w:rPr>
      </w:pPr>
      <w:r w:rsidRPr="006C0D29">
        <w:rPr>
          <w:b/>
        </w:rPr>
        <w:t>Team Members</w:t>
      </w:r>
    </w:p>
    <w:p w:rsidR="006C0D29" w:rsidRDefault="006C0D29" w:rsidP="006C0D29">
      <w:pPr>
        <w:pStyle w:val="ListParagraph"/>
        <w:numPr>
          <w:ilvl w:val="0"/>
          <w:numId w:val="1"/>
        </w:numPr>
      </w:pPr>
      <w:r>
        <w:t>Zakary Willis</w:t>
      </w:r>
    </w:p>
    <w:p w:rsidR="006C0D29" w:rsidRDefault="00AA3379" w:rsidP="006C0D29">
      <w:pPr>
        <w:pStyle w:val="ListParagraph"/>
        <w:numPr>
          <w:ilvl w:val="0"/>
          <w:numId w:val="1"/>
        </w:numPr>
      </w:pPr>
      <w:r>
        <w:t>Jeramiah Martinez</w:t>
      </w:r>
    </w:p>
    <w:p w:rsidR="006C0D29" w:rsidRDefault="006C0D29" w:rsidP="006C0D29">
      <w:pPr>
        <w:pStyle w:val="ListParagraph"/>
        <w:numPr>
          <w:ilvl w:val="0"/>
          <w:numId w:val="1"/>
        </w:numPr>
      </w:pPr>
      <w:r>
        <w:t>Jenay Barela</w:t>
      </w:r>
    </w:p>
    <w:p w:rsidR="006C0D29" w:rsidRDefault="006C0D29" w:rsidP="006C0D29">
      <w:pPr>
        <w:pStyle w:val="ListParagraph"/>
        <w:numPr>
          <w:ilvl w:val="0"/>
          <w:numId w:val="1"/>
        </w:numPr>
      </w:pPr>
      <w:r>
        <w:t xml:space="preserve">Cyrus </w:t>
      </w:r>
      <w:proofErr w:type="spellStart"/>
      <w:r>
        <w:t>O’</w:t>
      </w:r>
      <w:r w:rsidR="00AA3379">
        <w:t>H</w:t>
      </w:r>
      <w:r>
        <w:t>ern</w:t>
      </w:r>
      <w:proofErr w:type="spellEnd"/>
    </w:p>
    <w:p w:rsidR="006C0D29" w:rsidRDefault="006C0D29" w:rsidP="006C0D29">
      <w:pPr>
        <w:rPr>
          <w:b/>
        </w:rPr>
      </w:pPr>
      <w:r w:rsidRPr="006C0D29">
        <w:rPr>
          <w:b/>
        </w:rPr>
        <w:t>Sponsoring Teacher</w:t>
      </w:r>
    </w:p>
    <w:p w:rsidR="006C0D29" w:rsidRPr="006C0D29" w:rsidRDefault="006C0D29" w:rsidP="006C0D29">
      <w:pPr>
        <w:pStyle w:val="ListParagraph"/>
        <w:numPr>
          <w:ilvl w:val="0"/>
          <w:numId w:val="2"/>
        </w:numPr>
        <w:rPr>
          <w:b/>
        </w:rPr>
      </w:pPr>
      <w:r>
        <w:t>Tracy Galligan</w:t>
      </w:r>
    </w:p>
    <w:p w:rsidR="006C0D29" w:rsidRDefault="00AA3379" w:rsidP="006C0D29">
      <w:pPr>
        <w:rPr>
          <w:b/>
        </w:rPr>
      </w:pPr>
      <w:r>
        <w:rPr>
          <w:b/>
        </w:rPr>
        <w:t>Project Mentor</w:t>
      </w:r>
    </w:p>
    <w:p w:rsidR="00AA3379" w:rsidRPr="00AA3379" w:rsidRDefault="00AA3379" w:rsidP="00AA3379">
      <w:pPr>
        <w:pStyle w:val="ListParagraph"/>
        <w:numPr>
          <w:ilvl w:val="0"/>
          <w:numId w:val="2"/>
        </w:numPr>
      </w:pPr>
      <w:r w:rsidRPr="00AA3379">
        <w:t>T</w:t>
      </w:r>
      <w:r>
        <w:t>.</w:t>
      </w:r>
      <w:r w:rsidRPr="00AA3379">
        <w:t>B</w:t>
      </w:r>
      <w:r>
        <w:t>.</w:t>
      </w:r>
      <w:r w:rsidRPr="00AA3379">
        <w:t>D</w:t>
      </w:r>
      <w:r>
        <w:t>.</w:t>
      </w:r>
    </w:p>
    <w:sectPr w:rsidR="00AA3379" w:rsidRPr="00AA33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B82FCF"/>
    <w:multiLevelType w:val="hybridMultilevel"/>
    <w:tmpl w:val="B5A62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6105E6"/>
    <w:multiLevelType w:val="hybridMultilevel"/>
    <w:tmpl w:val="CD387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0NDa1MDQ2NzA0tzBS0lEKTi0uzszPAykwqgUA72RPYywAAAA="/>
  </w:docVars>
  <w:rsids>
    <w:rsidRoot w:val="00E42FAA"/>
    <w:rsid w:val="00112059"/>
    <w:rsid w:val="001C1314"/>
    <w:rsid w:val="00481C68"/>
    <w:rsid w:val="00496E08"/>
    <w:rsid w:val="00607830"/>
    <w:rsid w:val="00627059"/>
    <w:rsid w:val="006C0D29"/>
    <w:rsid w:val="007B249A"/>
    <w:rsid w:val="00806672"/>
    <w:rsid w:val="008F501C"/>
    <w:rsid w:val="00AA3379"/>
    <w:rsid w:val="00C841CA"/>
    <w:rsid w:val="00E12FD3"/>
    <w:rsid w:val="00E4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FEC24"/>
  <w15:chartTrackingRefBased/>
  <w15:docId w15:val="{085B2392-62B1-4021-BF2D-8A90B2CD5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0D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ay A. Barela</dc:creator>
  <cp:keywords/>
  <dc:description/>
  <cp:lastModifiedBy>Jenay A. Barela</cp:lastModifiedBy>
  <cp:revision>2</cp:revision>
  <dcterms:created xsi:type="dcterms:W3CDTF">2017-09-30T02:45:00Z</dcterms:created>
  <dcterms:modified xsi:type="dcterms:W3CDTF">2017-09-30T02:45:00Z</dcterms:modified>
</cp:coreProperties>
</file>